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585509" w14:textId="5E315DCA" w:rsidR="002449C0" w:rsidRPr="00A97F02" w:rsidRDefault="00961D12" w:rsidP="002449C0">
      <w:pPr>
        <w:tabs>
          <w:tab w:val="left" w:pos="5211"/>
        </w:tabs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A97F02">
        <w:rPr>
          <w:rFonts w:ascii="Simplified Arabic" w:hAnsi="Simplified Arabic" w:cs="Simplified Arabic"/>
          <w:b/>
          <w:bCs/>
          <w:noProof/>
          <w:sz w:val="28"/>
          <w:szCs w:val="28"/>
        </w:rPr>
        <w:drawing>
          <wp:anchor distT="0" distB="0" distL="114300" distR="114300" simplePos="0" relativeHeight="251656704" behindDoc="0" locked="0" layoutInCell="1" allowOverlap="1" wp14:anchorId="14880230" wp14:editId="26E7F377">
            <wp:simplePos x="0" y="0"/>
            <wp:positionH relativeFrom="margin">
              <wp:align>right</wp:align>
            </wp:positionH>
            <wp:positionV relativeFrom="margin">
              <wp:posOffset>-161095</wp:posOffset>
            </wp:positionV>
            <wp:extent cx="866140" cy="8001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614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AE0" w:rsidRPr="00A97F02">
        <w:rPr>
          <w:rFonts w:ascii="Simplified Arabic" w:hAnsi="Simplified Arabic" w:cs="Simplified Arabic"/>
          <w:b/>
          <w:bCs/>
          <w:noProof/>
          <w:sz w:val="28"/>
          <w:szCs w:val="28"/>
        </w:rPr>
        <w:drawing>
          <wp:anchor distT="0" distB="0" distL="114300" distR="114300" simplePos="0" relativeHeight="251663872" behindDoc="0" locked="0" layoutInCell="1" allowOverlap="1" wp14:anchorId="0E8E2809" wp14:editId="1F8361F4">
            <wp:simplePos x="0" y="0"/>
            <wp:positionH relativeFrom="margin">
              <wp:posOffset>-338455</wp:posOffset>
            </wp:positionH>
            <wp:positionV relativeFrom="margin">
              <wp:posOffset>-74295</wp:posOffset>
            </wp:positionV>
            <wp:extent cx="1149350" cy="813435"/>
            <wp:effectExtent l="0" t="0" r="0" b="5715"/>
            <wp:wrapSquare wrapText="bothSides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813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3AB5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</w:t>
      </w:r>
      <w:r w:rsidR="002449C0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>كلية الأعمال</w:t>
      </w:r>
    </w:p>
    <w:p w14:paraId="40A71E02" w14:textId="0763CB5F" w:rsidR="00423F1F" w:rsidRPr="00A97F02" w:rsidRDefault="00693AB5" w:rsidP="00A06497">
      <w:pPr>
        <w:tabs>
          <w:tab w:val="left" w:pos="5211"/>
        </w:tabs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</w:rPr>
      </w:pPr>
      <w:r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</w:t>
      </w:r>
      <w:r w:rsidR="003963BC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>جدول الساعات المكتبية</w:t>
      </w:r>
    </w:p>
    <w:p w14:paraId="344C14C0" w14:textId="33EFD8A0" w:rsidR="00693AB5" w:rsidRPr="00A97F02" w:rsidRDefault="00A06497" w:rsidP="00494C12">
      <w:pPr>
        <w:tabs>
          <w:tab w:val="left" w:pos="5211"/>
        </w:tabs>
        <w:bidi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A97F02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 xml:space="preserve">         الفصل الدراسي </w:t>
      </w:r>
      <w:r w:rsidR="00494C12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الاول</w:t>
      </w:r>
      <w:r w:rsidRPr="00A97F02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 xml:space="preserve"> </w:t>
      </w:r>
      <w:r w:rsidR="00AC1E63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202</w:t>
      </w:r>
      <w:r w:rsidR="00494C12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5</w:t>
      </w:r>
      <w:r w:rsidR="00A97F02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/202</w:t>
      </w:r>
      <w:r w:rsidR="00494C12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6</w:t>
      </w:r>
    </w:p>
    <w:tbl>
      <w:tblPr>
        <w:tblStyle w:val="TableGrid"/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5561"/>
        <w:gridCol w:w="4788"/>
      </w:tblGrid>
      <w:tr w:rsidR="00E43664" w:rsidRPr="007B796E" w14:paraId="5CD43097" w14:textId="77777777" w:rsidTr="00DA52AB">
        <w:trPr>
          <w:trHeight w:val="573"/>
          <w:jc w:val="center"/>
        </w:trPr>
        <w:tc>
          <w:tcPr>
            <w:tcW w:w="5561" w:type="dxa"/>
          </w:tcPr>
          <w:p w14:paraId="08E4399E" w14:textId="5925E5ED" w:rsidR="00843759" w:rsidRPr="007B796E" w:rsidRDefault="00843759" w:rsidP="009D04C9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  <w:lang w:bidi="ar-JO"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 xml:space="preserve">اسم عضو هيئة التدريس: </w:t>
            </w:r>
            <w:r w:rsidR="006C5321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أ.د قاسم العواقلة</w:t>
            </w:r>
          </w:p>
        </w:tc>
        <w:tc>
          <w:tcPr>
            <w:tcW w:w="4788" w:type="dxa"/>
          </w:tcPr>
          <w:p w14:paraId="36830E9B" w14:textId="7FE36204" w:rsidR="00843759" w:rsidRPr="007B796E" w:rsidRDefault="00843759" w:rsidP="006C5321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القسم الأكاديمي:</w:t>
            </w:r>
            <w:r w:rsidR="00252E5B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 xml:space="preserve"> </w:t>
            </w:r>
            <w:r w:rsidR="006C5321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محاسبة</w:t>
            </w:r>
            <w:r w:rsidR="009D04C9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 xml:space="preserve"> </w:t>
            </w:r>
            <w:r w:rsidR="00252E5B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E43664" w:rsidRPr="007B796E" w14:paraId="0834AFC9" w14:textId="77777777" w:rsidTr="00DA52AB">
        <w:trPr>
          <w:trHeight w:val="510"/>
          <w:jc w:val="center"/>
        </w:trPr>
        <w:tc>
          <w:tcPr>
            <w:tcW w:w="5561" w:type="dxa"/>
          </w:tcPr>
          <w:p w14:paraId="5358FA5B" w14:textId="1FDA491E" w:rsidR="00843759" w:rsidRPr="007B796E" w:rsidRDefault="00D834FD" w:rsidP="009D04C9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البريد الإلكتروني:</w:t>
            </w:r>
            <w:r w:rsidR="00252E5B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 xml:space="preserve"> </w:t>
            </w:r>
            <w:hyperlink r:id="rId6" w:history="1">
              <w:r w:rsidR="006C5321" w:rsidRPr="00DE46F8">
                <w:rPr>
                  <w:rStyle w:val="Hyperlink"/>
                  <w:rFonts w:ascii="Simplified Arabic" w:hAnsi="Simplified Arabic" w:cs="Simplified Arabic"/>
                  <w:b/>
                  <w:bCs/>
                  <w:sz w:val="24"/>
                  <w:szCs w:val="24"/>
                </w:rPr>
                <w:t>qawaqleh@philadelphia.edu.jo</w:t>
              </w:r>
            </w:hyperlink>
            <w:r w:rsidR="006C5321"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1789454F" w14:textId="1433B50E" w:rsidR="00843759" w:rsidRPr="007B796E" w:rsidRDefault="00D834FD" w:rsidP="009D04C9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  <w:lang w:bidi="ar-JO"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رقم الهاتف الفرعي للمكتب:</w:t>
            </w:r>
            <w:r w:rsidR="006C5321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2435</w:t>
            </w:r>
          </w:p>
        </w:tc>
      </w:tr>
    </w:tbl>
    <w:p w14:paraId="4333C8F2" w14:textId="77777777" w:rsidR="00BD5754" w:rsidRPr="007B796E" w:rsidRDefault="00BD5754" w:rsidP="00BD5754">
      <w:pPr>
        <w:tabs>
          <w:tab w:val="left" w:pos="5211"/>
        </w:tabs>
        <w:bidi/>
        <w:jc w:val="center"/>
        <w:rPr>
          <w:rFonts w:ascii="Simplified Arabic" w:hAnsi="Simplified Arabic" w:cs="Simplified Arabic"/>
          <w:b/>
          <w:bCs/>
          <w:sz w:val="24"/>
          <w:szCs w:val="24"/>
          <w:rtl/>
        </w:rPr>
      </w:pPr>
    </w:p>
    <w:tbl>
      <w:tblPr>
        <w:tblStyle w:val="TableGrid"/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700"/>
        <w:gridCol w:w="1843"/>
        <w:gridCol w:w="1843"/>
        <w:gridCol w:w="2971"/>
        <w:gridCol w:w="1695"/>
        <w:gridCol w:w="1695"/>
      </w:tblGrid>
      <w:tr w:rsidR="009D04C9" w:rsidRPr="007B796E" w14:paraId="796929A0" w14:textId="16F10191" w:rsidTr="000025E9">
        <w:trPr>
          <w:jc w:val="center"/>
        </w:trPr>
        <w:tc>
          <w:tcPr>
            <w:tcW w:w="1700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C86B2D0" w14:textId="511414F4" w:rsidR="009D04C9" w:rsidRPr="007B796E" w:rsidRDefault="009D04C9" w:rsidP="007263B1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اليوم</w:t>
            </w:r>
          </w:p>
        </w:tc>
        <w:tc>
          <w:tcPr>
            <w:tcW w:w="1843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686B731" w14:textId="15DC3A81" w:rsidR="009D04C9" w:rsidRPr="007B796E" w:rsidRDefault="009D04C9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8:00-9:30</w:t>
            </w:r>
          </w:p>
        </w:tc>
        <w:tc>
          <w:tcPr>
            <w:tcW w:w="1843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92EC6A4" w14:textId="14B6D4A7" w:rsidR="009D04C9" w:rsidRPr="007B796E" w:rsidRDefault="009D04C9" w:rsidP="00B00805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252E5B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09:</w:t>
            </w:r>
            <w:r w:rsidR="00B00805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45</w:t>
            </w:r>
            <w:r w:rsidRPr="00252E5B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-</w:t>
            </w: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11</w:t>
            </w:r>
          </w:p>
        </w:tc>
        <w:tc>
          <w:tcPr>
            <w:tcW w:w="2971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287545F" w14:textId="0602F562" w:rsidR="009D04C9" w:rsidRPr="007B796E" w:rsidRDefault="009D04C9" w:rsidP="00252E5B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  <w:t>11:15-12:30</w:t>
            </w:r>
          </w:p>
        </w:tc>
        <w:tc>
          <w:tcPr>
            <w:tcW w:w="1695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E937129" w14:textId="40169F31" w:rsidR="009D04C9" w:rsidRPr="007B796E" w:rsidRDefault="009D04C9" w:rsidP="00494C12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12:40-1:30</w:t>
            </w:r>
          </w:p>
        </w:tc>
        <w:tc>
          <w:tcPr>
            <w:tcW w:w="1695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6D5C2D6" w14:textId="760D778A" w:rsidR="009D04C9" w:rsidRDefault="00B00805" w:rsidP="00B0080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18:00- 18:50</w:t>
            </w:r>
          </w:p>
        </w:tc>
      </w:tr>
      <w:tr w:rsidR="009D04C9" w:rsidRPr="007B796E" w14:paraId="702B6F5C" w14:textId="41A05732" w:rsidTr="000025E9">
        <w:trPr>
          <w:trHeight w:val="576"/>
          <w:jc w:val="center"/>
        </w:trPr>
        <w:tc>
          <w:tcPr>
            <w:tcW w:w="1700" w:type="dxa"/>
            <w:tcBorders>
              <w:top w:val="single" w:sz="4" w:space="0" w:color="auto"/>
            </w:tcBorders>
          </w:tcPr>
          <w:p w14:paraId="526EE984" w14:textId="080F7A95" w:rsidR="009D04C9" w:rsidRPr="007B796E" w:rsidRDefault="009D04C9" w:rsidP="00F95548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سبت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040159AE" w14:textId="0E49704F" w:rsidR="009D04C9" w:rsidRPr="007B796E" w:rsidRDefault="000B6D3F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42DA0AD4" w14:textId="580AE561" w:rsidR="009D04C9" w:rsidRPr="007B796E" w:rsidRDefault="00B00805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مكتبية</w:t>
            </w:r>
          </w:p>
        </w:tc>
        <w:tc>
          <w:tcPr>
            <w:tcW w:w="2971" w:type="dxa"/>
            <w:tcBorders>
              <w:top w:val="single" w:sz="4" w:space="0" w:color="auto"/>
            </w:tcBorders>
          </w:tcPr>
          <w:p w14:paraId="41DE3DB5" w14:textId="36EA94A4" w:rsidR="009D04C9" w:rsidRPr="007B796E" w:rsidRDefault="006C5321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محاسبة مالية 1</w:t>
            </w:r>
          </w:p>
        </w:tc>
        <w:tc>
          <w:tcPr>
            <w:tcW w:w="1695" w:type="dxa"/>
            <w:tcBorders>
              <w:top w:val="single" w:sz="4" w:space="0" w:color="auto"/>
            </w:tcBorders>
          </w:tcPr>
          <w:p w14:paraId="360EC86B" w14:textId="350E9AAC" w:rsidR="009D04C9" w:rsidRPr="007B796E" w:rsidRDefault="00B00805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مكتبية</w:t>
            </w:r>
          </w:p>
        </w:tc>
        <w:tc>
          <w:tcPr>
            <w:tcW w:w="1695" w:type="dxa"/>
            <w:tcBorders>
              <w:top w:val="single" w:sz="4" w:space="0" w:color="auto"/>
            </w:tcBorders>
          </w:tcPr>
          <w:p w14:paraId="3F3DEFA2" w14:textId="30D26731" w:rsidR="009D04C9" w:rsidRPr="007B796E" w:rsidRDefault="000B6D3F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-</w:t>
            </w:r>
          </w:p>
        </w:tc>
      </w:tr>
      <w:tr w:rsidR="009D04C9" w:rsidRPr="007B796E" w14:paraId="41632E20" w14:textId="461EE4DB" w:rsidTr="000025E9">
        <w:trPr>
          <w:trHeight w:val="576"/>
          <w:jc w:val="center"/>
        </w:trPr>
        <w:tc>
          <w:tcPr>
            <w:tcW w:w="1700" w:type="dxa"/>
          </w:tcPr>
          <w:p w14:paraId="4D5C08FE" w14:textId="780FA781" w:rsidR="009D04C9" w:rsidRPr="007B796E" w:rsidRDefault="009D04C9" w:rsidP="00F95548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أحد</w:t>
            </w:r>
          </w:p>
        </w:tc>
        <w:tc>
          <w:tcPr>
            <w:tcW w:w="1843" w:type="dxa"/>
          </w:tcPr>
          <w:p w14:paraId="5ED1D9C1" w14:textId="3266347B" w:rsidR="009D04C9" w:rsidRPr="007B796E" w:rsidRDefault="000B6D3F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-</w:t>
            </w:r>
          </w:p>
        </w:tc>
        <w:tc>
          <w:tcPr>
            <w:tcW w:w="1843" w:type="dxa"/>
          </w:tcPr>
          <w:p w14:paraId="339BA704" w14:textId="4508BBF9" w:rsidR="009D04C9" w:rsidRPr="007B796E" w:rsidRDefault="00B00805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محاسبة مالية 1</w:t>
            </w:r>
          </w:p>
        </w:tc>
        <w:tc>
          <w:tcPr>
            <w:tcW w:w="2971" w:type="dxa"/>
          </w:tcPr>
          <w:p w14:paraId="75631F7D" w14:textId="19DA38B1" w:rsidR="009D04C9" w:rsidRPr="007B796E" w:rsidRDefault="00B00805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 xml:space="preserve">معايير التدقيق الدولية </w:t>
            </w:r>
          </w:p>
        </w:tc>
        <w:tc>
          <w:tcPr>
            <w:tcW w:w="1695" w:type="dxa"/>
          </w:tcPr>
          <w:p w14:paraId="2360532A" w14:textId="61DD51D5" w:rsidR="009D04C9" w:rsidRPr="007B796E" w:rsidRDefault="00B00805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مكتبية</w:t>
            </w:r>
          </w:p>
        </w:tc>
        <w:tc>
          <w:tcPr>
            <w:tcW w:w="1695" w:type="dxa"/>
          </w:tcPr>
          <w:p w14:paraId="2A3E7895" w14:textId="4EC60A11" w:rsidR="009D04C9" w:rsidRPr="007B796E" w:rsidRDefault="00B00805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معايير التدقيق الدولية</w:t>
            </w:r>
          </w:p>
        </w:tc>
      </w:tr>
      <w:tr w:rsidR="009D04C9" w:rsidRPr="007B796E" w14:paraId="0ED9721D" w14:textId="39A4A97F" w:rsidTr="000025E9">
        <w:trPr>
          <w:trHeight w:val="576"/>
          <w:jc w:val="center"/>
        </w:trPr>
        <w:tc>
          <w:tcPr>
            <w:tcW w:w="1700" w:type="dxa"/>
          </w:tcPr>
          <w:p w14:paraId="14ED607D" w14:textId="4CF5C78B" w:rsidR="009D04C9" w:rsidRPr="007B796E" w:rsidRDefault="009D04C9" w:rsidP="00494C12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إثنين</w:t>
            </w:r>
          </w:p>
        </w:tc>
        <w:tc>
          <w:tcPr>
            <w:tcW w:w="1843" w:type="dxa"/>
          </w:tcPr>
          <w:p w14:paraId="719B4D3C" w14:textId="15F82BDA" w:rsidR="009D04C9" w:rsidRPr="007B796E" w:rsidRDefault="000B6D3F" w:rsidP="00494C12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-</w:t>
            </w:r>
          </w:p>
        </w:tc>
        <w:tc>
          <w:tcPr>
            <w:tcW w:w="1843" w:type="dxa"/>
          </w:tcPr>
          <w:p w14:paraId="6DEEEEFB" w14:textId="6015CBCB" w:rsidR="009D04C9" w:rsidRPr="007B796E" w:rsidRDefault="00B00805" w:rsidP="00494C12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مكتبية</w:t>
            </w:r>
          </w:p>
        </w:tc>
        <w:tc>
          <w:tcPr>
            <w:tcW w:w="2971" w:type="dxa"/>
          </w:tcPr>
          <w:p w14:paraId="0252FA84" w14:textId="073AABD6" w:rsidR="009D04C9" w:rsidRPr="007B796E" w:rsidRDefault="006C5321" w:rsidP="00494C12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محاسبة مالية 1</w:t>
            </w:r>
          </w:p>
        </w:tc>
        <w:tc>
          <w:tcPr>
            <w:tcW w:w="1695" w:type="dxa"/>
          </w:tcPr>
          <w:p w14:paraId="60ED68C7" w14:textId="14DE6075" w:rsidR="009D04C9" w:rsidRPr="007B796E" w:rsidRDefault="004669EA" w:rsidP="00494C12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مكتبية</w:t>
            </w:r>
          </w:p>
        </w:tc>
        <w:tc>
          <w:tcPr>
            <w:tcW w:w="1695" w:type="dxa"/>
          </w:tcPr>
          <w:p w14:paraId="7D073DE8" w14:textId="12CD8E7B" w:rsidR="009D04C9" w:rsidRPr="007B796E" w:rsidRDefault="000B6D3F" w:rsidP="00494C12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-</w:t>
            </w:r>
          </w:p>
        </w:tc>
      </w:tr>
      <w:tr w:rsidR="009D04C9" w:rsidRPr="007B796E" w14:paraId="44F5F545" w14:textId="19DEE625" w:rsidTr="000025E9">
        <w:trPr>
          <w:trHeight w:val="576"/>
          <w:jc w:val="center"/>
        </w:trPr>
        <w:tc>
          <w:tcPr>
            <w:tcW w:w="1700" w:type="dxa"/>
            <w:tcBorders>
              <w:bottom w:val="single" w:sz="4" w:space="0" w:color="auto"/>
            </w:tcBorders>
          </w:tcPr>
          <w:p w14:paraId="46FB7184" w14:textId="436E33C9" w:rsidR="009D04C9" w:rsidRPr="007B796E" w:rsidRDefault="009D04C9" w:rsidP="00494C12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ثلاثاء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373EAA86" w14:textId="6CB70383" w:rsidR="009D04C9" w:rsidRPr="007B796E" w:rsidRDefault="000B6D3F" w:rsidP="00494C12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-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7A209AC9" w14:textId="20A794F9" w:rsidR="009D04C9" w:rsidRPr="007B796E" w:rsidRDefault="00B00805" w:rsidP="00494C12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محاسبة مالية 1</w:t>
            </w:r>
          </w:p>
        </w:tc>
        <w:tc>
          <w:tcPr>
            <w:tcW w:w="2971" w:type="dxa"/>
            <w:tcBorders>
              <w:bottom w:val="single" w:sz="4" w:space="0" w:color="auto"/>
            </w:tcBorders>
          </w:tcPr>
          <w:p w14:paraId="4FDF157E" w14:textId="021C49A6" w:rsidR="009D04C9" w:rsidRPr="007B796E" w:rsidRDefault="00B00805" w:rsidP="00494C12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معايير التدقيق الدولية</w:t>
            </w:r>
          </w:p>
        </w:tc>
        <w:tc>
          <w:tcPr>
            <w:tcW w:w="1695" w:type="dxa"/>
            <w:tcBorders>
              <w:bottom w:val="single" w:sz="4" w:space="0" w:color="auto"/>
            </w:tcBorders>
          </w:tcPr>
          <w:p w14:paraId="3FE4BB65" w14:textId="4E15AE74" w:rsidR="009D04C9" w:rsidRPr="007B796E" w:rsidRDefault="000B6D3F" w:rsidP="00494C12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مكتبية</w:t>
            </w:r>
          </w:p>
        </w:tc>
        <w:tc>
          <w:tcPr>
            <w:tcW w:w="1695" w:type="dxa"/>
            <w:tcBorders>
              <w:bottom w:val="single" w:sz="4" w:space="0" w:color="auto"/>
            </w:tcBorders>
          </w:tcPr>
          <w:p w14:paraId="172FCC78" w14:textId="72DFC9B1" w:rsidR="009D04C9" w:rsidRPr="007B796E" w:rsidRDefault="000B6D3F" w:rsidP="00494C12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-</w:t>
            </w:r>
          </w:p>
        </w:tc>
      </w:tr>
      <w:tr w:rsidR="009D04C9" w:rsidRPr="007B796E" w14:paraId="74CDAA97" w14:textId="1FC3E5D2" w:rsidTr="000025E9">
        <w:trPr>
          <w:trHeight w:val="576"/>
          <w:jc w:val="center"/>
        </w:trPr>
        <w:tc>
          <w:tcPr>
            <w:tcW w:w="1700" w:type="dxa"/>
            <w:tcBorders>
              <w:top w:val="single" w:sz="4" w:space="0" w:color="auto"/>
              <w:bottom w:val="double" w:sz="4" w:space="0" w:color="auto"/>
            </w:tcBorders>
          </w:tcPr>
          <w:p w14:paraId="31DF8597" w14:textId="1401A2B5" w:rsidR="009D04C9" w:rsidRDefault="009D04C9" w:rsidP="00252E5B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أربعاء*</w:t>
            </w:r>
          </w:p>
        </w:tc>
        <w:tc>
          <w:tcPr>
            <w:tcW w:w="1843" w:type="dxa"/>
            <w:tcBorders>
              <w:top w:val="single" w:sz="4" w:space="0" w:color="auto"/>
              <w:bottom w:val="double" w:sz="4" w:space="0" w:color="auto"/>
            </w:tcBorders>
          </w:tcPr>
          <w:p w14:paraId="6714AD6C" w14:textId="77777777" w:rsidR="009D04C9" w:rsidRPr="007B796E" w:rsidRDefault="009D04C9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double" w:sz="4" w:space="0" w:color="auto"/>
            </w:tcBorders>
          </w:tcPr>
          <w:p w14:paraId="1F4DF196" w14:textId="62C34E64" w:rsidR="009D04C9" w:rsidRPr="007B796E" w:rsidRDefault="009D04C9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971" w:type="dxa"/>
            <w:tcBorders>
              <w:top w:val="single" w:sz="4" w:space="0" w:color="auto"/>
              <w:bottom w:val="double" w:sz="4" w:space="0" w:color="auto"/>
            </w:tcBorders>
          </w:tcPr>
          <w:p w14:paraId="0C39C9CF" w14:textId="784FF05B" w:rsidR="009D04C9" w:rsidRPr="007B796E" w:rsidRDefault="009D04C9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95" w:type="dxa"/>
            <w:tcBorders>
              <w:top w:val="single" w:sz="4" w:space="0" w:color="auto"/>
              <w:bottom w:val="double" w:sz="4" w:space="0" w:color="auto"/>
            </w:tcBorders>
          </w:tcPr>
          <w:p w14:paraId="2FAF57F2" w14:textId="77777777" w:rsidR="009D04C9" w:rsidRPr="007B796E" w:rsidRDefault="009D04C9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95" w:type="dxa"/>
            <w:tcBorders>
              <w:top w:val="single" w:sz="4" w:space="0" w:color="auto"/>
              <w:bottom w:val="double" w:sz="4" w:space="0" w:color="auto"/>
            </w:tcBorders>
          </w:tcPr>
          <w:p w14:paraId="3954750B" w14:textId="77777777" w:rsidR="009D04C9" w:rsidRPr="007B796E" w:rsidRDefault="009D04C9" w:rsidP="004217D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</w:p>
        </w:tc>
      </w:tr>
    </w:tbl>
    <w:p w14:paraId="5D3EAA5E" w14:textId="55267AB9" w:rsidR="00AC6EA2" w:rsidRPr="00E42E19" w:rsidRDefault="00E42E19" w:rsidP="00252E5B">
      <w:pPr>
        <w:tabs>
          <w:tab w:val="left" w:pos="5211"/>
        </w:tabs>
        <w:bidi/>
        <w:rPr>
          <w:rFonts w:ascii="Simplified Arabic" w:hAnsi="Simplified Arabic" w:cs="Simplified Arabic"/>
          <w:rtl/>
          <w:lang w:bidi="ar-JO"/>
        </w:rPr>
      </w:pPr>
      <w:r>
        <w:rPr>
          <w:rFonts w:ascii="Simplified Arabic" w:hAnsi="Simplified Arabic" w:cs="Simplified Arabic" w:hint="cs"/>
          <w:rtl/>
          <w:lang w:bidi="ar-JO"/>
        </w:rPr>
        <w:t xml:space="preserve">                     *</w:t>
      </w:r>
      <w:r w:rsidR="000D5B03" w:rsidRPr="00E42E19">
        <w:rPr>
          <w:rFonts w:ascii="Simplified Arabic" w:hAnsi="Simplified Arabic" w:cs="Simplified Arabic" w:hint="cs"/>
          <w:rtl/>
          <w:lang w:bidi="ar-JO"/>
        </w:rPr>
        <w:t xml:space="preserve">يخصص يوم الأربعاء للمحاضرات الإلكترونية </w:t>
      </w:r>
      <w:r>
        <w:rPr>
          <w:rFonts w:ascii="Simplified Arabic" w:hAnsi="Simplified Arabic" w:cs="Simplified Arabic" w:hint="cs"/>
          <w:rtl/>
          <w:lang w:bidi="ar-JO"/>
        </w:rPr>
        <w:t>ا</w:t>
      </w:r>
      <w:r w:rsidR="000D5B03" w:rsidRPr="00E42E19">
        <w:rPr>
          <w:rFonts w:ascii="Simplified Arabic" w:hAnsi="Simplified Arabic" w:cs="Simplified Arabic" w:hint="cs"/>
          <w:rtl/>
          <w:lang w:bidi="ar-JO"/>
        </w:rPr>
        <w:t xml:space="preserve">لمتزامنة </w:t>
      </w:r>
      <w:r w:rsidRPr="00E42E19">
        <w:rPr>
          <w:rFonts w:ascii="Simplified Arabic" w:hAnsi="Simplified Arabic" w:cs="Simplified Arabic" w:hint="cs"/>
          <w:rtl/>
          <w:lang w:bidi="ar-JO"/>
        </w:rPr>
        <w:t>و</w:t>
      </w:r>
      <w:r w:rsidR="000D5B03" w:rsidRPr="00E42E19">
        <w:rPr>
          <w:rFonts w:ascii="Simplified Arabic" w:hAnsi="Simplified Arabic" w:cs="Simplified Arabic"/>
          <w:rtl/>
          <w:lang w:bidi="ar-JO"/>
        </w:rPr>
        <w:t>اجتماعات (مجلس كلية، مجلس قسم، لجان على مستوى الكلية، لجان على مستوى القسم)</w:t>
      </w:r>
    </w:p>
    <w:p w14:paraId="523FBBD9" w14:textId="4E32051C" w:rsidR="002449C0" w:rsidRPr="00A97F02" w:rsidRDefault="00DA52AB" w:rsidP="00D00C6E">
      <w:pPr>
        <w:tabs>
          <w:tab w:val="left" w:pos="5211"/>
        </w:tabs>
        <w:bidi/>
        <w:rPr>
          <w:rFonts w:ascii="Simplified Arabic" w:hAnsi="Simplified Arabic" w:cs="Simplified Arabic"/>
          <w:b/>
          <w:bCs/>
          <w:sz w:val="28"/>
          <w:szCs w:val="28"/>
          <w:rtl/>
        </w:rPr>
      </w:pPr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          </w:t>
      </w:r>
      <w:r w:rsidR="00AC6EA2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</w:t>
      </w:r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ت</w:t>
      </w:r>
      <w:r w:rsidR="003672CB" w:rsidRPr="00DA52AB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وقيع عضو هيئة التدريس                 </w:t>
      </w:r>
      <w:r w:rsidR="00D00C6E" w:rsidRPr="00DA52AB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                                                  </w:t>
      </w:r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       </w:t>
      </w:r>
      <w:r w:rsidR="00D00C6E" w:rsidRPr="00DA52AB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</w:t>
      </w:r>
      <w:r w:rsidR="00D00C6E" w:rsidRPr="00DA52AB">
        <w:rPr>
          <w:rFonts w:ascii="Simplified Arabic" w:hAnsi="Simplified Arabic" w:cs="Simplified Arabic"/>
          <w:b/>
          <w:bCs/>
          <w:sz w:val="24"/>
          <w:szCs w:val="24"/>
          <w:rtl/>
        </w:rPr>
        <w:t>توقيع رئيس القسم</w:t>
      </w:r>
      <w:r w:rsidR="003672CB" w:rsidRPr="00DA52AB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 </w:t>
      </w:r>
      <w:r w:rsidR="003672CB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                                                                                                                                        </w:t>
      </w:r>
      <w:r w:rsidR="00512E8B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       </w:t>
      </w:r>
      <w:r w:rsidR="003672CB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       </w:t>
      </w:r>
      <w:r w:rsidR="00D00C6E"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      </w:t>
      </w:r>
    </w:p>
    <w:p w14:paraId="46384641" w14:textId="0128988B" w:rsidR="003963BC" w:rsidRPr="00A97F02" w:rsidRDefault="007D5290" w:rsidP="009D04C9">
      <w:pPr>
        <w:tabs>
          <w:tab w:val="left" w:pos="5211"/>
        </w:tabs>
        <w:jc w:val="right"/>
        <w:rPr>
          <w:rFonts w:ascii="Simplified Arabic" w:hAnsi="Simplified Arabic" w:cs="Simplified Arabic"/>
          <w:b/>
          <w:bCs/>
          <w:sz w:val="28"/>
          <w:szCs w:val="28"/>
        </w:rPr>
      </w:pPr>
      <w:r>
        <w:rPr>
          <w:rFonts w:ascii="Simplified Arabic" w:hAnsi="Simplified Arabic" w:cs="Simplified Arabic" w:hint="cs"/>
          <w:b/>
          <w:bCs/>
          <w:noProof/>
          <w:sz w:val="28"/>
          <w:szCs w:val="28"/>
          <w:rtl/>
          <w:lang w:val="ar-JO" w:bidi="ar-JO"/>
        </w:rPr>
        <mc:AlternateContent>
          <mc:Choice Requires="wpi">
            <w:drawing>
              <wp:anchor distT="0" distB="0" distL="114300" distR="114300" simplePos="0" relativeHeight="251681280" behindDoc="0" locked="0" layoutInCell="1" allowOverlap="1" wp14:anchorId="62C98B31" wp14:editId="7BB77DF9">
                <wp:simplePos x="0" y="0"/>
                <wp:positionH relativeFrom="column">
                  <wp:posOffset>480695</wp:posOffset>
                </wp:positionH>
                <wp:positionV relativeFrom="paragraph">
                  <wp:posOffset>-120015</wp:posOffset>
                </wp:positionV>
                <wp:extent cx="1512570" cy="610695"/>
                <wp:effectExtent l="38100" t="38100" r="11430" b="37465"/>
                <wp:wrapNone/>
                <wp:docPr id="2141493139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512570" cy="6106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E64C0A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7" o:spid="_x0000_s1026" type="#_x0000_t75" style="position:absolute;margin-left:37.35pt;margin-top:-9.95pt;width:120.05pt;height:49.1pt;z-index:25168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">
                <v:imagedata r:id="rId8" o:title=""/>
              </v:shape>
            </w:pict>
          </mc:Fallback>
        </mc:AlternateContent>
      </w:r>
      <w:r>
        <w:rPr>
          <w:rFonts w:ascii="Simplified Arabic" w:hAnsi="Simplified Arabic" w:cs="Simplified Arabic" w:hint="cs"/>
          <w:b/>
          <w:bCs/>
          <w:noProof/>
          <w:sz w:val="28"/>
          <w:szCs w:val="28"/>
          <w:rtl/>
          <w:lang w:val="ar-JO" w:bidi="ar-JO"/>
        </w:rPr>
        <mc:AlternateContent>
          <mc:Choice Requires="wpi">
            <w:drawing>
              <wp:anchor distT="0" distB="0" distL="114300" distR="114300" simplePos="0" relativeHeight="251666944" behindDoc="0" locked="0" layoutInCell="1" allowOverlap="1" wp14:anchorId="5F556E40" wp14:editId="07CAA452">
                <wp:simplePos x="0" y="0"/>
                <wp:positionH relativeFrom="column">
                  <wp:posOffset>5821045</wp:posOffset>
                </wp:positionH>
                <wp:positionV relativeFrom="paragraph">
                  <wp:posOffset>-349885</wp:posOffset>
                </wp:positionV>
                <wp:extent cx="937895" cy="978535"/>
                <wp:effectExtent l="38100" t="38100" r="0" b="50165"/>
                <wp:wrapNone/>
                <wp:docPr id="1355391547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937895" cy="9785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B4B4C7" id="Ink 3" o:spid="_x0000_s1026" type="#_x0000_t75" style="position:absolute;margin-left:457.85pt;margin-top:-28.05pt;width:74.8pt;height:78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">
                <v:imagedata r:id="rId10" o:title=""/>
              </v:shape>
            </w:pict>
          </mc:Fallback>
        </mc:AlternateContent>
      </w:r>
      <w:r w:rsidR="00252E5B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 xml:space="preserve">                  </w:t>
      </w:r>
    </w:p>
    <w:sectPr w:rsidR="003963BC" w:rsidRPr="00A97F02" w:rsidSect="00693AB5">
      <w:pgSz w:w="15840" w:h="12240" w:orient="landscape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0NjIzMjQxNTGxMDJV0lEKTi0uzszPAykwqQUAk7CTmiwAAAA="/>
  </w:docVars>
  <w:rsids>
    <w:rsidRoot w:val="00366634"/>
    <w:rsid w:val="00063886"/>
    <w:rsid w:val="000B6D3F"/>
    <w:rsid w:val="000D5B03"/>
    <w:rsid w:val="000F2E6B"/>
    <w:rsid w:val="00114B64"/>
    <w:rsid w:val="001960CE"/>
    <w:rsid w:val="001E3231"/>
    <w:rsid w:val="002449C0"/>
    <w:rsid w:val="00252E5B"/>
    <w:rsid w:val="002A268A"/>
    <w:rsid w:val="003000CA"/>
    <w:rsid w:val="00366634"/>
    <w:rsid w:val="003672CB"/>
    <w:rsid w:val="003963BC"/>
    <w:rsid w:val="004217D0"/>
    <w:rsid w:val="00423F1F"/>
    <w:rsid w:val="004669EA"/>
    <w:rsid w:val="00494C12"/>
    <w:rsid w:val="00512E8B"/>
    <w:rsid w:val="005763AA"/>
    <w:rsid w:val="00693AB5"/>
    <w:rsid w:val="006C5321"/>
    <w:rsid w:val="006D1432"/>
    <w:rsid w:val="006E09F3"/>
    <w:rsid w:val="006E3AD9"/>
    <w:rsid w:val="007263B1"/>
    <w:rsid w:val="007B796E"/>
    <w:rsid w:val="007D5290"/>
    <w:rsid w:val="00843759"/>
    <w:rsid w:val="008D4790"/>
    <w:rsid w:val="00961D12"/>
    <w:rsid w:val="00991CF6"/>
    <w:rsid w:val="009B4AE0"/>
    <w:rsid w:val="009D04C9"/>
    <w:rsid w:val="00A06497"/>
    <w:rsid w:val="00A97F02"/>
    <w:rsid w:val="00AC1E63"/>
    <w:rsid w:val="00AC6EA2"/>
    <w:rsid w:val="00AD48AC"/>
    <w:rsid w:val="00B00805"/>
    <w:rsid w:val="00BD5754"/>
    <w:rsid w:val="00C51B09"/>
    <w:rsid w:val="00CB259B"/>
    <w:rsid w:val="00D00C6E"/>
    <w:rsid w:val="00D834FD"/>
    <w:rsid w:val="00DA52AB"/>
    <w:rsid w:val="00E274A0"/>
    <w:rsid w:val="00E42442"/>
    <w:rsid w:val="00E42E19"/>
    <w:rsid w:val="00E43664"/>
    <w:rsid w:val="00EF51D2"/>
    <w:rsid w:val="00F775D0"/>
    <w:rsid w:val="00F955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92825"/>
  <w15:docId w15:val="{8D1D29AF-B31D-47E5-8AE9-B36053D0B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3F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unhideWhenUsed/>
    <w:rsid w:val="008437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C532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692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customXml" Target="ink/ink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qawaqleh@philadelphia.edu.jo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2.JPG"/><Relationship Id="rId10" Type="http://schemas.openxmlformats.org/officeDocument/2006/relationships/image" Target="media/image4.png"/><Relationship Id="rId4" Type="http://schemas.openxmlformats.org/officeDocument/2006/relationships/image" Target="media/image1.jpeg"/><Relationship Id="rId9" Type="http://schemas.openxmlformats.org/officeDocument/2006/relationships/customXml" Target="ink/ink2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10-19T17:50:04.463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4065 130 1896 0 0,'2'-1'4'0'0,"-1"1"33"0"0,0-1 0 0 0,0 0 1 0 0,0 0-1 0 0,-1 0 0 0 0,1 0 0 0 0,0 0 1 0 0,0 0-1 0 0,0 0 0 0 0,-1 0 0 0 0,1 0 1 0 0,-1 0-1 0 0,1 0 0 0 0,-1 0 0 0 0,1-1 1 0 0,-1 1-1 0 0,1 0 0 0 0,-1 0 0 0 0,0 0 1 0 0,0-3-1 0 0,1-28 189 0 0,-1 23-121 0 0,0 8-80 0 0,0 1 0 0 0,0-1 0 0 0,0 1 0 0 0,0-1 0 0 0,0 1 0 0 0,0-1 0 0 0,0 0 0 0 0,0 1 0 0 0,0-1 0 0 0,0 1 0 0 0,0-1 0 0 0,0 1 0 0 0,0-1 0 0 0,1 1 1 0 0,-1-1-1 0 0,0 1 0 0 0,0-1 0 0 0,1 1 0 0 0,-1-1 0 0 0,0 1 0 0 0,0-1 0 0 0,1 1 0 0 0,-1-1 0 0 0,1 1 0 0 0,-1-1 0 0 0,0 1 0 0 0,1 0 0 0 0,-1-1 0 0 0,1 1 0 0 0,-1 0 0 0 0,1 0 0 0 0,-1-1 0 0 0,1 1 0 0 0,-1 0 0 0 0,1 0 0 0 0,-1 0 0 0 0,1-1 1 0 0,0 1-1 0 0,-1 0 0 0 0,1 0 0 0 0,-1 0 0 0 0,1 0 0 0 0,-1 0 0 0 0,1 0 0 0 0,0 0 0 0 0,-1 0 0 0 0,1 1 0 0 0,-1-1 0 0 0,1 0 0 0 0,-1 0 0 0 0,1 0 0 0 0,-1 0 0 0 0,1 1 0 0 0,-1-1 0 0 0,1 0 0 0 0,-1 1 0 0 0,1-1 0 0 0,7 5 336 0 0,0-1-1 0 0,-1 1 0 0 0,9 7 0 0 0,-3-2-235 0 0,-8-7-128 0 0,-2-1 147 0 0,0 0-1 0 0,0 0 0 0 0,0 0 0 0 0,0 0 0 0 0,0 1 0 0 0,0-1 0 0 0,-1 1 0 0 0,1 0 0 0 0,-1 0 0 0 0,0 0 1 0 0,0 0-1 0 0,0 0 0 0 0,0 0 0 0 0,0 1 0 0 0,1 5 0 0 0,-2-4-57 0 0,0 0 0 0 0,0 1 0 0 0,-1-1 0 0 0,1 1-1 0 0,-2-1 1 0 0,1 1 0 0 0,0-1 0 0 0,-1 0 0 0 0,-2 9 0 0 0,-19 45 280 0 0,8-27-116 0 0,0 0-4 0 0,-2 10 82 0 0,15-39-292 0 0,-2 0-10 0 0</inkml:trace>
  <inkml:trace contextRef="#ctx0" brushRef="#br0" timeOffset="221.02">3882 256 9744 0 0,'-2'1'0'0'0,"-1"3"48"0"0,6 1 56 0 0,-3 2 80 0 0,0 0 80 0 0,2 0-16 0 0,-2-1-136 0 0</inkml:trace>
  <inkml:trace contextRef="#ctx0" brushRef="#br0" timeOffset="1037.76">3297 1 6824 0 0,'4'8'8'0'0,"-1"4"121"0"0,4 6 198 0 0,-3-12-211 0 0,0 0 1 0 0,0-1 0 0 0,1 0-1 0 0,0 0 1 0 0,0 0-1 0 0,0-1 1 0 0,1 1-1 0 0,7 3 1 0 0,-6-4-57 0 0,-2-3-45 0 0,22 13 13 0 0,-14-7-28 0 0,2 0 0 0 0,0 8 0 0 0,1 5 0 0 0,-5 5 0 0 0,-6 5 0 0 0,-1-6 0 0 0,-3-22 2 0 0,0 1 0 0 0,0 0 0 0 0,-1-1 1 0 0,0 1-1 0 0,1 0 0 0 0,-1-1 0 0 0,0 1 1 0 0,0 0-1 0 0,0-1 0 0 0,-1 1 0 0 0,1 0 0 0 0,-1-1 1 0 0,1 1-1 0 0,-1-1 0 0 0,0 1 0 0 0,0 0 1 0 0,0-1-1 0 0,0 0 0 0 0,-3 5 0 0 0,0 0 2 0 0,3-6-1 0 0,0 1 1 0 0,0-1-1 0 0,0 1 0 0 0,-1-1 1 0 0,1 1-1 0 0,0-1 1 0 0,0 0-1 0 0,-1 1 0 0 0,1-1 1 0 0,-1 0-1 0 0,0 0 1 0 0,1 0-1 0 0,-1 0 0 0 0,1 0 1 0 0,-1-1-1 0 0,-4 2 1 0 0,-26 5 82 0 0,29-7-72 0 0,1 0 0 0 0,0-1 0 0 0,0 1 0 0 0,-1-1 0 0 0,1 1 0 0 0,0-1 0 0 0,0 0 0 0 0,0 0 0 0 0,-1 1 0 0 0,1-2 0 0 0,0 1 0 0 0,0 0 0 0 0,1 0 0 0 0,-1-1 0 0 0,0 1 0 0 0,-2-3 0 0 0,-16-21 193 0 0,18 22-148 0 0,0-1-1 0 0,1 1 1 0 0,-1-1-1 0 0,1 0 1 0 0,0 0-1 0 0,0 0 1 0 0,-1-7-1 0 0,0 0 187 0 0,3 8-182 0 0,0 1 0 0 0,-1-1 0 0 0,1 1 0 0 0,0 0 0 0 0,0-1 0 0 0,0 1 0 0 0,0 0 0 0 0,1-1 0 0 0,-1 1 0 0 0,1 0 0 0 0,-1 0 0 0 0,1 0 0 0 0,2-2 0 0 0,-1 3 0 0 0,0-1 1 0 0,0 1-1 0 0,0-1 0 0 0,0 1 1 0 0,1 0-1 0 0,-1 0 1 0 0,0 0-1 0 0,1 1 1 0 0,-1-1-1 0 0,1 1 0 0 0,-1 0 1 0 0,1 0-1 0 0,3 0 1 0 0,-5 1-44 0 0,0 0 0 0 0,0-1 0 0 0,0 1 0 0 0,0 0 0 0 0,-1 0 1 0 0,1 0-1 0 0,0 0 0 0 0,-1 0 0 0 0,1 1 0 0 0,0-1 0 0 0,-1 0 0 0 0,0 1 1 0 0,1-1-1 0 0,-1 1 0 0 0,0-1 0 0 0,2 4 0 0 0,-1-3 15 0 0,0 1-9 0 0,0 0 0 0 0,0 0 0 0 0,-1 0-1 0 0,1 0 1 0 0,-1 0 0 0 0,1 0 0 0 0,-1 1 0 0 0,0-1 0 0 0,0 0 0 0 0,-1 1 0 0 0,1 3-1 0 0,0 2 14 0 0,-1 0 0 0 0,0 0 0 0 0,-3 18-1 0 0,-3 5 0 0 0,-1 1 0 0 0,-1-1-1 0 0,-23 57 1 0 0,3-19-32 0 0,3 1 0 0 0,3 1 0 0 0,-18 112 0 0 0,38-144-29 0 0,3-26 13 0 0</inkml:trace>
  <inkml:trace contextRef="#ctx0" brushRef="#br0" timeOffset="1346.95">3518 579 7632 0 0,'2'4'79'0'0,"8"2"-30"0"0,-9-6-20 0 0,0 0-1 0 0,-1 0 0 0 0,1 0 1 0 0,0 1-1 0 0,-1-1 0 0 0,1 0 1 0 0,-1 1-1 0 0,1-1 0 0 0,0 0 1 0 0,-1 1-1 0 0,1-1 0 0 0,-1 1 1 0 0,1-1-1 0 0,-1 1 0 0 0,1-1 1 0 0,-1 1-1 0 0,1 1 1618 0 0,-1 8-1412 0 0,-4 11-159 0 0,-1-1-1 0 0,-13 36 0 0 0,7-24-53 0 0,-3 7-10 0 0,8-24-12 0 0</inkml:trace>
  <inkml:trace contextRef="#ctx0" brushRef="#br0" timeOffset="2127.89">3187 24 7136 0 0,'-4'0'0'0'0,"2"0"22"0"0,-1 1 1 0 0,1-1-1 0 0,-1 1 1 0 0,0 0-1 0 0,1 0 1 0 0,0 0 0 0 0,-1 0-1 0 0,1 0 1 0 0,0 1-1 0 0,-1-1 1 0 0,1 1-1 0 0,0-1 1 0 0,0 1-1 0 0,0 0 1 0 0,0 0-1 0 0,0 0 1 0 0,1 0 0 0 0,-1 0-1 0 0,1 0 1 0 0,-1 0-1 0 0,-1 4 1 0 0,-6 6 42 0 0,2-2 48 0 0,-1 0-1 0 0,2 1 0 0 0,-1-1 1 0 0,1 1-1 0 0,1 0 1 0 0,-6 17-1 0 0,2 3 383 0 0,-6 35 1 0 0,10-45-266 0 0,-1 3 31 0 0,-1 0 1 0 0,-1 0-1 0 0,-14 28 0 0 0,-40 66 511 0 0,27-56-334 0 0,1-1-72 0 0,-3-2 1 0 0,-2-1 0 0 0,-62 68-1 0 0,99-124-358 0 0,-16 19 74 0 0,0-2-1 0 0,-2 0 1 0 0,-21 16 0 0 0,34-31-64 0 0,0 1 0 0 0,0-1 0 0 0,0 0 0 0 0,-1-1 0 0 0,1 0 0 0 0,-11 3 0 0 0,14-4-13 0 0,0-2 0 0 0,0 1 0 0 0,0 0 0 0 0,0-1-1 0 0,-1 0 1 0 0,1 0 0 0 0,0 0 0 0 0,0-1 0 0 0,0 1 0 0 0,0-1 0 0 0,-1 0 0 0 0,1 0 0 0 0,-4-2 0 0 0,5 2-5 0 0,1-1 1 0 0,-1 0-1 0 0,1 0 1 0 0,0 0-1 0 0,-1 0 1 0 0,1 0-1 0 0,0 0 1 0 0,0 0-1 0 0,1-1 1 0 0,-1 1-1 0 0,0-1 1 0 0,1 1-1 0 0,-1-1 1 0 0,1 0 0 0 0,0 0-1 0 0,0 0 1 0 0,0 1-1 0 0,0-1 1 0 0,1 0-1 0 0,-1 0 1 0 0,1 0-1 0 0,-1 0 1 0 0,1-6-1 0 0,0-6-24 0 0,0 1 1 0 0,1-1-1 0 0,4-20 0 0 0,0 15-77 0 0,0 1 0 0 0,1 0 0 0 0,0 0 0 0 0,2 1 0 0 0,12-23 0 0 0,-1 8-574 0 0,41-54 0 0 0,-59 86 666 0 0,-1 0 1 0 0,1 1-1 0 0,0-1 1 0 0,0 0-1 0 0,-1 0 1 0 0,1 1-1 0 0,0-1 1 0 0,0 0-1 0 0,0 1 1 0 0,0-1-1 0 0,0 1 1 0 0,0-1-1 0 0,0 1 1 0 0,0 0-1 0 0,0-1 1 0 0,0 1-1 0 0,0 0 1 0 0,0 0-1 0 0,0-1 1 0 0,0 1-1 0 0,0 0 1 0 0,0 0-1 0 0,0 0 0 0 0,2 1 1 0 0,1-1-10 0 0,-3 1 17 0 0,-1 0-1 0 0,1 0 0 0 0,0 1 0 0 0,-1-1 0 0 0,1 0 1 0 0,-1 1-1 0 0,1-1 0 0 0,-1 0 0 0 0,0 1 0 0 0,1 2 1 0 0,-1-4-1 0 0,3 15 3 0 0,-1 0 0 0 0,-1 0 0 0 0,0 0 0 0 0,-1 0 0 0 0,-1 0-1 0 0,0 0 1 0 0,-1 0 0 0 0,-1 0 0 0 0,0 0 0 0 0,-7 20 0 0 0,-9 16 30 0 0,-38 74-1 0 0,49-109-21 0 0,-13 24 50 0 0,-2-1 0 0 0,-1-1-1 0 0,-2-1 1 0 0,-2-2 0 0 0,-1 0 0 0 0,-1-2 0 0 0,-39 31 0 0 0,58-54-11 0 0,0-2 0 0 0,-1 1 1 0 0,0-2-1 0 0,-1 0 1 0 0,0 0-1 0 0,0-1 1 0 0,0-1-1 0 0,-18 6 0 0 0,24-10-14 0 0,0 1 0 0 0,-1-1-1 0 0,0 0 1 0 0,1 0 0 0 0,-1-1-1 0 0,1 0 1 0 0,-1 0 0 0 0,1-1-1 0 0,-1 0 1 0 0,1 0-1 0 0,-1-1 1 0 0,1 0 0 0 0,0 0-1 0 0,-1-1 1 0 0,1 0 0 0 0,1 0-1 0 0,-10-6 1 0 0,6 2 7 0 0,0 0 0 0 0,1-1 1 0 0,0 0-1 0 0,0-1 0 0 0,1 0 1 0 0,0 0-1 0 0,0-1 0 0 0,1 0 0 0 0,0 0 1 0 0,1-1-1 0 0,0 0 0 0 0,1 0 1 0 0,0 0-1 0 0,-6-24 0 0 0,7 17-13 0 0,0-1-1 0 0,2 1 1 0 0,0-1 0 0 0,1 0 0 0 0,1 1-1 0 0,0-1 1 0 0,2 0 0 0 0,0 1-1 0 0,6-24 1 0 0,8-16-6 0 0,2 0-1 0 0,3 1 1 0 0,34-67 0 0 0,-35 83-22 0 0</inkml:trace>
  <inkml:trace contextRef="#ctx0" brushRef="#br0" timeOffset="2233.87">2259 227 8744 0 0,'3'1'0'0'0,"-1"2"80"0"0,-2 1 88 0 0,0-2 264 0 0,2 0-168 0 0,-2 10-104 0 0</inkml:trace>
  <inkml:trace contextRef="#ctx0" brushRef="#br0" timeOffset="3623.48">1579 136 3208 0 0,'0'-2'0'0'0,"0"5"0"0"0,0-3 37 0 0,0 1 0 0 0,0 0 0 0 0,0 0 0 0 0,0-1 0 0 0,0 1 0 0 0,0 0 0 0 0,0-1 0 0 0,0 1 0 0 0,0 0 0 0 0,0-1 0 0 0,0 1 0 0 0,-1 0-1 0 0,1-1 1 0 0,0 1 0 0 0,0 0 0 0 0,-1-1 0 0 0,1 1 0 0 0,-1 0 0 0 0,-6-4 1517 0 0,1-4 22 0 0,4 5-1040 0 0,3 3-306 0 0,133 208 1262 0 0,-128-200-1421 0 0,0 0 0 0 0,1-1 0 0 0,0 0 0 0 0,1 0-1 0 0,-1 0 1 0 0,1-1 0 0 0,1 0 0 0 0,-1-1 0 0 0,14 7-1 0 0,11 8 220 0 0,-25-18-218 0 0</inkml:trace>
  <inkml:trace contextRef="#ctx0" brushRef="#br0" timeOffset="4644.6">1082 241 9144 0 0,'0'-5'17'0'0,"0"-4"88"0"0,0-2 170 0 0,5-13 377 0 0,-5 23-620 0 0,0 1 0 0 0,0 0 0 0 0,0-1 0 0 0,0 1 0 0 0,1 0 0 0 0,-1-1 0 0 0,0 1 0 0 0,0 0 0 0 0,1-1 0 0 0,-1 1 0 0 0,0 0 0 0 0,0-1 0 0 0,1 1 0 0 0,-1 0 0 0 0,0 0 0 0 0,1-1 0 0 0,-1 1 0 0 0,0 0 0 0 0,1 0 0 0 0,-1 0 0 0 0,1 0 0 0 0,-1-1 0 0 0,0 1 0 0 0,1 0 0 0 0,-1 0 0 0 0,1 0 0 0 0,-1 0 0 0 0,0 0 0 0 0,1 0 0 0 0,-1 0 0 0 0,1 0 0 0 0,-1 0 0 0 0,0 0 0 0 0,1 0 0 0 0,-1 0 0 0 0,1 1 0 0 0,-1-1 0 0 0,0 0 0 0 0,1 0 0 0 0,-1 0 0 0 0,1 0 0 0 0,-1 1 0 0 0,0-1 0 0 0,1 0 0 0 0,-1 0 0 0 0,0 1 0 0 0,0-1 0 0 0,1 0 0 0 0,-1 1 0 0 0,0-1 0 0 0,0 0 0 0 0,1 1 0 0 0,20 23 203 0 0,-21-24-231 0 0,10 16 76 0 0,0 0 0 0 0,-1 1 1 0 0,9 25-1 0 0,9 26 20 0 0,30 74-75 0 0,-46-115-64 0 0,-11-26 24 0 0,0-3 3 0 0,-3-6 9 0 0,1-7 1 0 0,-1 0 1 0 0,2 0-1 0 0,0 0 1 0 0,1 0-1 0 0,0 0 0 0 0,1 0 1 0 0,1 0-1 0 0,0 0 0 0 0,1 0 1 0 0,8-21-1 0 0,-4 14 0 0 0,2-1-1 0 0,0 1 0 0 0,2 0 1 0 0,0 1-1 0 0,28-37 1 0 0,-27 42 11 0 0,1 2 1 0 0,1-1 0 0 0,1 2 0 0 0,0 0 0 0 0,0 0-1 0 0,1 2 1 0 0,1 0 0 0 0,33-16 0 0 0,-38 21-3 0 0,-1 1 1 0 0,1 1-1 0 0,0 0 0 0 0,1 1 1 0 0,-1 0-1 0 0,1 0 1 0 0,-1 2-1 0 0,1-1 1 0 0,0 2-1 0 0,0-1 1 0 0,-1 2-1 0 0,1 0 1 0 0,0 0-1 0 0,22 7 1 0 0,-32-7 5 0 0,1 0 0 0 0,0 0 1 0 0,-1 0-1 0 0,0 1 0 0 0,1 0 0 0 0,-1 0 1 0 0,0 0-1 0 0,0 0 0 0 0,0 0 1 0 0,0 0-1 0 0,0 1 0 0 0,0-1 1 0 0,-1 1-1 0 0,1 0 0 0 0,-1 0 0 0 0,0 0 1 0 0,0 0-1 0 0,0 1 0 0 0,0-1 1 0 0,2 6-1 0 0,-2-1 9 0 0,-1 0 0 0 0,1 0 0 0 0,-1 0 1 0 0,-1-1-1 0 0,0 1 0 0 0,0 0 0 0 0,0 0 0 0 0,-3 14 0 0 0,-2 1-1 0 0,0-1 0 0 0,-1 0 0 0 0,-2-1 0 0 0,0 1-1 0 0,-12 21 1 0 0,-3-1 5 0 0,-37 54-1 0 0,45-76-23 0 0,-1 0 1 0 0,-1-1-1 0 0,0-1 0 0 0,-1 0 0 0 0,-1-2 0 0 0,0 0 0 0 0,-30 17 1 0 0,47-31-8 0 0,0 0 1 0 0,-1-1 0 0 0,1 0-1 0 0,-1 0 1 0 0,1 0 0 0 0,-1 0-1 0 0,0 0 1 0 0,1 0 0 0 0,-1-1-1 0 0,0 1 1 0 0,0-1 0 0 0,1 0 0 0 0,-1 0-1 0 0,0 0 1 0 0,0 0 0 0 0,-2-1-1 0 0,4 1 2 0 0,0-1-1 0 0,0 0 0 0 0,0 0 1 0 0,0 0-1 0 0,0 0 0 0 0,1-1 1 0 0,-1 1-1 0 0,0 0 0 0 0,1 0 1 0 0,-1 0-1 0 0,1-1 0 0 0,-1 1 1 0 0,1 0-1 0 0,-1 0 0 0 0,1-1 1 0 0,0 1-1 0 0,0 0 1 0 0,0-1-1 0 0,0-1 0 0 0,-1-26-41 0 0,3 13 32 0 0,0 0 1 0 0,1 0-1 0 0,1 0 1 0 0,1 1 0 0 0,0-1-1 0 0,1 1 1 0 0,14-26-1 0 0,-6 17 6 0 0,0 1 0 0 0,2 0 0 0 0,33-36 0 0 0,-7 8 7 0 0,10-10 0 0 0,-45 56 1 0 0,-6 5 0 0 0,0 0-1 0 0,0-1 1 0 0,-1 1 0 0 0,1 0-1 0 0,0-1 1 0 0,0 1 0 0 0,0 0-1 0 0,0 0 1 0 0,0 0 0 0 0,0 0-1 0 0,0 0 1 0 0,0 0 0 0 0,0 0-1 0 0,0 0 1 0 0,0 0 0 0 0,1 1-1 0 0,1 2 4 0 0,-2-1-3 0 0,1 0 0 0 0,-1 0 1 0 0,0 0-1 0 0,0 0 0 0 0,0 0 1 0 0,0 0-1 0 0,-1 0 0 0 0,1 0 1 0 0,-1 1-1 0 0,1-1 0 0 0,-1 0 1 0 0,1 0-1 0 0,-1 0 0 0 0,0 1 1 0 0,-1 2-1 0 0,1-3 0 0 0,-1 18 4 0 0,-1 0-1 0 0,-1 0 1 0 0,-1 0-1 0 0,-1 0 1 0 0,0-1-1 0 0,-15 32 0 0 0,9-20 0 0 0,-7 16 6 0 0,-45 82 0 0 0,-38 38 23 0 0,7-12 1 0 0,-79 170 343 0 0,169-318-386 0 0,-5 15 507 0 0,9-22-480 0 0,0 1-1 0 0,0-1 1 0 0,0 1-1 0 0,0-1 1 0 0,0 1-1 0 0,0-1 1 0 0,0 1 0 0 0,0-1-1 0 0,1 1 1 0 0,-1-1-1 0 0,0 1 1 0 0,0-1 0 0 0,0 1-1 0 0,1-1 1 0 0,-1 0-1 0 0,0 1 1 0 0,1-1-1 0 0,-1 1 1 0 0,0-1 0 0 0,1 0-1 0 0,-1 1 1 0 0,0-1-1 0 0,1 0 1 0 0,-1 1 0 0 0,1-1-1 0 0,-1 0 1 0 0,0 0-1 0 0,1 0 1 0 0,-1 1-1 0 0,1-1 1 0 0,-1 0 0 0 0,1 0-1 0 0,-1 0 1 0 0,1 0-1 0 0,-1 0 1 0 0,1 0-1 0 0,-1 0 1 0 0,1 0 0 0 0,-1 0-1 0 0,1 0 1 0 0,-1 0-1 0 0,1 0 1 0 0,0 0 0 0 0,3 0 6 0 0,0 0 0 0 0,-1 0 0 0 0,1 1 0 0 0,0-1 0 0 0,-1 1 0 0 0,1 0 0 0 0,-1 0 0 0 0,1 0 0 0 0,-1 1 0 0 0,1-1 0 0 0,-1 1 0 0 0,0 0 0 0 0,0 0 0 0 0,0 0 0 0 0,0 0 0 0 0,0 0 0 0 0,0 1 1 0 0,-1-1-1 0 0,1 1 0 0 0,4 6 0 0 0,-5-5 1 0 0,1 1 1 0 0,-1 0 0 0 0,0 0-1 0 0,0 0 1 0 0,0 0 0 0 0,0 0 0 0 0,-1 0-1 0 0,0 0 1 0 0,0 1 0 0 0,0-1-1 0 0,-1 0 1 0 0,0 1 0 0 0,0-1-1 0 0,-1 8 1 0 0,-4 9 15 0 0,-1-1 1 0 0,0 1-1 0 0,-2-1 0 0 0,0 0 1 0 0,-2-1-1 0 0,-18 31 0 0 0,22-40-36 0 0,-7 13-5 0 0</inkml:trace>
  <inkml:trace contextRef="#ctx0" brushRef="#br0" timeOffset="5277.72">1150 846 8840 0 0,'5'4'26'0'0,"3"-2"80"0"0,6 1 48 0 0,-13-1-96 0 0,1-1 0 0 0,-1 0 0 0 0,0 1-1 0 0,0-1 1 0 0,1 1 0 0 0,-1-1-1 0 0,0 1 1 0 0,0 0 0 0 0,-1 0 0 0 0,1-1-1 0 0,0 1 1 0 0,-1 0 0 0 0,1 0-1 0 0,0 3 1 0 0,4 31 569 0 0,-5-29-614 0 0,1 0 46 0 0,0 0 0 0 0,0 0 0 0 0,-1 1 0 0 0,0-1 0 0 0,0 0 1 0 0,-1 0-1 0 0,0 1 0 0 0,0-1 0 0 0,-1 0 0 0 0,0 0 0 0 0,0 0 1 0 0,0-1-1 0 0,-1 1 0 0 0,0 0 0 0 0,0-1 0 0 0,-1 0 0 0 0,0 1 0 0 0,-5 4 1 0 0,9-10-65 0 0,-1 0 0 0 0,1 0 0 0 0,-1 0 0 0 0,0 0 0 0 0,0 0 0 0 0,1 0 0 0 0,-1-1 0 0 0,0 1 0 0 0,0 0 0 0 0,0-1 0 0 0,0 1 0 0 0,0 0 0 0 0,0-1 0 0 0,0 1 0 0 0,0-1 0 0 0,0 0 0 0 0,0 1 0 0 0,0-1 0 0 0,0 0 0 0 0,-2 1 0 0 0,2-2-15 0 0,1 1 1 0 0,-1 0 0 0 0,0 0-1 0 0,1-1 1 0 0,-1 1 0 0 0,0 0-1 0 0,1-1 1 0 0,-1 1 0 0 0,0-1-1 0 0,1 1 1 0 0,-1-1 0 0 0,1 1-1 0 0,-1-1 1 0 0,1 0 0 0 0,-1 1-1 0 0,1-1 1 0 0,0 0 0 0 0,-1 1-1 0 0,1-1 1 0 0,-1-1 0 0 0,-1-2-195 0 0,1-1-1 0 0,0 1 1 0 0,0-1 0 0 0,0 0 0 0 0,-1-7 0 0 0,2 12 197 0 0,0 0 1 0 0,0-1 0 0 0,0 1-1 0 0,0 0 1 0 0,0 0-1 0 0,0 0 1 0 0,0-1 0 0 0,0 1-1 0 0,0 0 1 0 0,0 0-1 0 0,0-1 1 0 0,0 1 0 0 0,0 0-1 0 0,0 0 1 0 0,0-1-1 0 0,0 1 1 0 0,0 0 0 0 0,0 0-1 0 0,0 0 1 0 0,0-1-1 0 0,0 1 1 0 0,0 0 0 0 0,0 0-1 0 0,0-1 1 0 0,0 1-1 0 0,1 0 1 0 0,-1 0 0 0 0,0 0-1 0 0,0-1 1 0 0,0 1-1 0 0,0 0 1 0 0,1 0 0 0 0,-1 0-1 0 0,0 0 1 0 0,0 0-1 0 0,0-1 1 0 0,1 1 0 0 0,-1 0-1 0 0,0 0 1 0 0,0 0-1 0 0,1 0 1 0 0,-1 0 0 0 0,0 0-1 0 0,0 0 1 0 0,1 0 0 0 0,-1 0-1 0 0,0 0 1 0 0,0 0-1 0 0,0 0 1 0 0,1 0 0 0 0,-1 0-1 0 0,0 0 1 0 0,0 0-1 0 0,1 0 1 0 0,-1 0 0 0 0,0 0-1 0 0,1 0 1 0 0,8 11-264 0 0,1 15 168 0 0,-6-18 96 0 0,-1-1-1 0 0,0 1 1 0 0,-1 0 0 0 0,0 0 0 0 0,0 1 0 0 0,-1-1 0 0 0,1 13 0 0 0,-1 5 5 0 0,-2-1 1 0 0,-1 0 0 0 0,-1 1-1 0 0,-1-1 1 0 0,-1 0-1 0 0,-2-1 1 0 0,0 0 0 0 0,-1 0-1 0 0,-17 34 1 0 0,10-29-8 0 0,-2-1 0 0 0,0 0 1 0 0,-2-1-1 0 0,-1-1 0 0 0,-1-1 1 0 0,-1-1-1 0 0,-28 24 0 0 0,44-43 6 0 0,-1 0 0 0 0,0-1 0 0 0,-1 0 0 0 0,1 0 0 0 0,-1 0 0 0 0,0-1-1 0 0,0 0 1 0 0,0 0 0 0 0,0-1 0 0 0,0 0 0 0 0,0 0 0 0 0,-1-1-1 0 0,1 0 1 0 0,-1-1 0 0 0,1 0 0 0 0,-11-1 0 0 0,9-1 6 0 0,-1 0 0 0 0,0-1 1 0 0,1 0-1 0 0,-1 0 0 0 0,1-1 0 0 0,0-1 1 0 0,0 0-1 0 0,1 0 0 0 0,-1-1 0 0 0,1 0 1 0 0,0-1-1 0 0,-8-7 0 0 0,3 1 24 0 0,1-1 0 0 0,0 0 0 0 0,1-1 1 0 0,1 0-1 0 0,0-1 0 0 0,1 0 0 0 0,1 0 0 0 0,0-2 0 0 0,1 1 0 0 0,1-1 1 0 0,1 0-1 0 0,0 0 0 0 0,-4-29 0 0 0,7 25 86 0 0,0-1 0 0 0,2 0 1 0 0,1 0-1 0 0,0 0 0 0 0,2 1 1 0 0,1-1-1 0 0,0 0 0 0 0,2 1 1 0 0,1 0-1 0 0,0 0 0 0 0,10-21 0 0 0,-14 38-72 0 0,48-100 644 0 0,-43 93-577 0 0,0 0 0 0 0,1 1 0 0 0,0 0 0 0 0,1 1 0 0 0,1 0-1 0 0,14-13 1 0 0,-14 14 8 0 0,24-16 299 0 0,-31 24-354 0 0,-1 0 0 0 0,0-1 0 0 0,1 1-1 0 0,-1 1 1 0 0,1-1 0 0 0,-1 0 0 0 0,1 0 0 0 0,0 1 0 0 0,-1 0 0 0 0,1-1-1 0 0,0 1 1 0 0,-1 0 0 0 0,4 1 0 0 0,-4 0-15 0 0,0 0 0 0 0,-1 0 0 0 0,1 1 1 0 0,-1-1-1 0 0,0 0 0 0 0,1 1 0 0 0,-1 0 0 0 0,0-1 0 0 0,0 1 0 0 0,0 0 1 0 0,1 2-1 0 0,1 1 52 0 0,1 2-34 0 0,-1-1 1 0 0,0 1 0 0 0,-1 0 0 0 0,1-1 0 0 0,-1 1 0 0 0,0 1 0 0 0,-1-1 0 0 0,0 0 0 0 0,0 10-1 0 0,0 2 34 0 0,-1 0 0 0 0,-4 26 0 0 0,0-20-51 0 0,-2 1 1 0 0,-1-1-1 0 0,-1 0 1 0 0,-1-1-1 0 0,-1 0 0 0 0,-1-1 1 0 0,-1 0-1 0 0,-1 0 1 0 0,-1-2-1 0 0,-29 35 1 0 0,38-49-47 0 0,-1-1 0 0 0,-1 0 0 0 0,1 0 0 0 0,-1 0 0 0 0,0-1 1 0 0,0 0-1 0 0,-15 7 0 0 0,-2-3-49 0 0</inkml:trace>
  <inkml:trace contextRef="#ctx0" brushRef="#br0" timeOffset="5449.21">51 948 6424 0 0,'-21'-33'0'0'0,"18"26"1"0"0,3 7-1 0 0,-1 0 1 0 0,1 0-1 0 0,0-1 0 0 0,0 1 0 0 0,0 0 1 0 0,-1 0-1 0 0,1-1 0 0 0,0 1 0 0 0,0 0 1 0 0,0-1-1 0 0,0 1 0 0 0,0 0 1 0 0,0 0-1 0 0,0-1 0 0 0,-1 1 0 0 0,1 0 1 0 0,0-1-1 0 0,0 1 0 0 0,0 0 0 0 0,0-1 1 0 0,0 1-1 0 0,0 0 0 0 0,1-1 0 0 0,-1 1 1 0 0,0 0-1 0 0,0 0 0 0 0,0-1 0 0 0,0 1 1 0 0,0 0-1 0 0,0-1 0 0 0,0 1 0 0 0,1 0 1 0 0,-1 0-1 0 0,0-1 0 0 0,0 1 1 0 0,0 0-1 0 0,1 0 0 0 0,-1 0 0 0 0,0-1 1 0 0,1 1-1 0 0,3-7 14 0 0,-5 3-6 0 0,1 0 0 0 0,-1 0 0 0 0,0-1 0 0 0,-1 1-1 0 0,1 0 1 0 0,-1 1 0 0 0,0-1 0 0 0,0 0-1 0 0,0 0 1 0 0,0 1 0 0 0,-5-7 0 0 0,2 3 17 0 0,4 6-9 0 0,1 1 0 0 0,0 0 0 0 0,0 0 0 0 0,-1 0 1 0 0,1-1-1 0 0,0 1 0 0 0,0 0 0 0 0,0 0 0 0 0,0-1 0 0 0,-1 1 0 0 0,1 0 0 0 0,0-1 0 0 0,0 1 0 0 0,0 0 0 0 0,0 0 0 0 0,0-1 1 0 0,0 1-1 0 0,0 0 0 0 0,0-1 0 0 0,0 1 0 0 0,0 0 0 0 0,0-1 0 0 0,0 1 0 0 0,0 0 0 0 0,0 0 0 0 0,0-1 0 0 0,0 1 0 0 0,0 0 1 0 0,0-1-1 0 0,0 1 0 0 0,0 0 0 0 0,0 0 0 0 0,1-1 0 0 0,-1 1 0 0 0,0 0 0 0 0,0-1 0 0 0,12 1 311 0 0,11 7-117 0 0,0 4 11 0 0,0 0 0 0 0,-1 1 0 0 0,-1 2-1 0 0,0 0 1 0 0,25 22 0 0 0,-9-1 259 0 0,55 63-1 0 0,-59-57-248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10-19T17:50:00.029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2293 1582 1296 0 0,'-106'77'1'0'0,"-48"47"763"0"0,-33 27 604 0 0,-310 250 1463 0 0,437-351-2683 0 0,-64 57 235 0 0,-98 79 503 0 0,168-145-399 0 0,411-358 957 0 0,-109 115-1191 0 0,103-81 87 0 0,-214 175-221 0 0,75-54 50 0 0,38-19-36 0 0,-120 84-113 0 0,-121 92-13 0 0,-7 4-4 0 0,0 1-1 0 0,0-1 1 0 0,0 0 0 0 0,0 0-1 0 0,-1 0 1 0 0,1-1-1 0 0,0 1 1 0 0,-1 0-1 0 0,1-1 1 0 0,-1 1-1 0 0,3-4 1 0 0,-35 41 3 0 0,-2-2 0 0 0,-1-2 1 0 0,-1-1-1 0 0,-50 34 1 0 0,26-21-17 0 0,-63 43-20 0 0,61-46 22 0 0,54-37 9 0 0,7-4-1 0 0,0-1 1 0 0,0 1-1 0 0,0 0 0 0 0,0 0 1 0 0,0 0-1 0 0,0 0 1 0 0,0 0-1 0 0,0 0 0 0 0,0 0 1 0 0,0 0-1 0 0,0 0 0 0 0,0 0 1 0 0,0 0-1 0 0,0 0 0 0 0,1-1 1 0 0,-1 1-1 0 0,0 0 0 0 0,0 0 1 0 0,0 0-1 0 0,0 0 1 0 0,0 0-1 0 0,0 0 0 0 0,0 0 1 0 0,0 0-1 0 0,0 0 0 0 0,-1-1 1 0 0,1 1-1 0 0,0 0 0 0 0,0 0 1 0 0,0 0-1 0 0,0 0 1 0 0,0 0-1 0 0,0 0 0 0 0,0 0 1 0 0,0 0-1 0 0,0 0 0 0 0,0 0 1 0 0,0 0-1 0 0,0 0 0 0 0,0-1 1 0 0,0 1-1 0 0,0 0 0 0 0,0 0 1 0 0,0 0-1 0 0,-1 0 1 0 0,1 0-1 0 0,0 0 0 0 0,0 0 1 0 0,0 0-1 0 0,0 0 0 0 0,0 0 1 0 0,0 0-1 0 0,0 0 0 0 0,0 0 1 0 0,0 0-1 0 0,0 0 0 0 0,-1 0 1 0 0,1 0-1 0 0,0 0 1 0 0,0 0-1 0 0,0 0 0 0 0,0 0 1 0 0,6-7 37 0 0,-2 4-33 0 0,37-39 90 0 0,58-44 0 0 0,48-32 29 0 0,-66 49-128 0 0,-36 28-63 0 0,-204 165-803 0 0,91-70 849 0 0,-2-3 0 0 0,-94 51 0 0 0,125-78 95 0 0,-49 40-1 0 0,68-49 51 0 0,9-8 64 0 0,11-11 360 0 0,15-15 77 0 0,24-19-281 0 0,113-103 472 0 0,-126 120-677 0 0,39-23 0 0 0,4-3 7 0 0,-41 27-87 0 0,-17 13-34 0 0,-2 0 1 0 0,1 0-1 0 0,-1-1 1 0 0,0 0-1 0 0,9-11 1 0 0,-17 17-15 0 0,-15 6-3 0 0,-78 64-20 0 0,18-12 1 0 0,39-31 10 0 0,22-15 5 0 0,0-1 0 0 0,0 0 0 0 0,-20 10 0 0 0,33-19 2 0 0,0 0 1 0 0,0 0 0 0 0,0 0 0 0 0,-1 1 0 0 0,1-1-1 0 0,0 0 1 0 0,0 0 0 0 0,0 0 0 0 0,-1 0 0 0 0,1 0 0 0 0,0 1-1 0 0,0-1 1 0 0,0 0 0 0 0,-1 0 0 0 0,1 0 0 0 0,0 0-1 0 0,0 0 1 0 0,-1 0 0 0 0,1 0 0 0 0,0 0 0 0 0,0 0-1 0 0,-1 0 1 0 0,1 0 0 0 0,0 0 0 0 0,0 0 0 0 0,-1 0-1 0 0,1 0 1 0 0,0 0 0 0 0,0 0 0 0 0,-1 0 0 0 0,1 0 0 0 0,0 0-1 0 0,0-1 1 0 0,0 1 0 0 0,-1 0 0 0 0,1 0 0 0 0,0 0-1 0 0,0 0 1 0 0,0 0 0 0 0,-1-1 0 0 0,1 1 0 0 0,0 0-1 0 0,0 0 1 0 0,6-12 117 0 0,15-15-35 0 0,15-8 87 0 0,0 1 0 0 0,64-46 0 0 0,-82 66-62 0 0,22-22 0 0 0,-39 36-94 0 0,-1-1-19 0 0,0 1 0 0 0,0 0 0 0 0,0 0 0 0 0,0 0 0 0 0,1 0 0 0 0,-1 0 0 0 0,0-1 0 0 0,0 1 0 0 0,0 0 0 0 0,0 0 0 0 0,0 0 0 0 0,0 0 0 0 0,0-1 0 0 0,0 1 0 0 0,0 0 0 0 0,0 0 0 0 0,0 0 0 0 0,0 0 0 0 0,0-1 0 0 0,0 1 0 0 0,0 0 0 0 0,0 0 0 0 0,0 0 0 0 0,0-1 0 0 0,0 1 0 0 0,0 0 0 0 0,0 0 0 0 0,0 0 0 0 0,0 0 0 0 0,0-1 0 0 0,0 1-1 0 0,-1 0 1 0 0,1 0 0 0 0,0 0 0 0 0,0 0 0 0 0,0 0 0 0 0,0-1 0 0 0,0 1 0 0 0,0 0 0 0 0,-1 0 0 0 0,1 0 0 0 0,0 0 0 0 0,0 0 0 0 0,0 0 0 0 0,0 0 0 0 0,-1 0 0 0 0,-13 4 15 0 0,-15 9-12 0 0,0 1-1 0 0,1 2 1 0 0,1 1-1 0 0,-31 25 1 0 0,-33 21-4 0 0,31-22 1 0 0,46-30 17 0 0,0-1-1 0 0,-1 0 1 0 0,0-1-1 0 0,0-1 1 0 0,-1-1-1 0 0,-21 8 1 0 0,33-12 131 0 0,4-4-87 0 0,4-3 51 0 0,32-38 183 0 0,54-49 1 0 0,-52 59-184 0 0,-25 22-63 0 0,0-1 0 0 0,-1 0-1 0 0,14-17 1 0 0,-22 24-26 0 0,-3 4-18 0 0,0-1 0 0 0,0 0 0 0 0,0 1 0 0 0,0-1 0 0 0,-1 0 0 0 0,1 0 0 0 0,0 0 0 0 0,-1 1 1 0 0,1-1-1 0 0,0 0 0 0 0,-1 0 0 0 0,1 0 0 0 0,-1 0 0 0 0,0 0 0 0 0,1 0 0 0 0,-1 0 0 0 0,1-2 0 0 0,-3 3-5 0 0,0 0-1 0 0,0 1 1 0 0,0-1 0 0 0,1 0-1 0 0,-1 0 1 0 0,0 1-1 0 0,0-1 1 0 0,1 1 0 0 0,-1 0-1 0 0,0-1 1 0 0,1 1 0 0 0,-4 2-1 0 0,-37 24-7 0 0,22-14 2 0 0,0 0 0 0 0,-27 11 0 0 0,47-24 6 0 0,-1 1 1 0 0,0-1 0 0 0,0 1 0 0 0,0-1 0 0 0,0 1 0 0 0,0-1 0 0 0,0 0 0 0 0,0 1 0 0 0,0-1 0 0 0,0 0 0 0 0,0 0 0 0 0,0 0 0 0 0,0 0 0 0 0,0 0 0 0 0,0 0 0 0 0,0 0 0 0 0,-2-1 0 0 0,3 1 1 0 0,-1-1 0 0 0,1 1 0 0 0,0 0 0 0 0,0-1 0 0 0,0 1 0 0 0,0-1 0 0 0,0 1 1 0 0,0-1-1 0 0,0 1 0 0 0,0 0 0 0 0,0-1 0 0 0,0 1 0 0 0,0-1 0 0 0,0 1 0 0 0,0-1 0 0 0,0 1 0 0 0,1-1 0 0 0,-1 1 0 0 0,0 0 0 0 0,0-1 0 0 0,0 1 1 0 0,1-1-1 0 0,-1 1 0 0 0,0 0 0 0 0,1-1 0 0 0,20-25 132 0 0,79-68 229 0 0,-100 94-317 0 0,-9 4-29 0 0,-15 7-14 0 0,1 1-1 0 0,-30 20 1 0 0,30-16 39 0 0,-48 22 1 0 0,68-37-8 0 0,0 0 0 0 0,-1 0 0 0 0,1 0 0 0 0,-1 0 0 0 0,0 0 0 0 0,1-1 0 0 0,-6 0 0 0 0,9-1-22 0 0,-1 0 1 0 0,1 0-1 0 0,0 0 0 0 0,0 0 1 0 0,0 0-1 0 0,-1-1 0 0 0,1 1 1 0 0,0 0-1 0 0,1 0 0 0 0,-1 0 1 0 0,0 0-1 0 0,1-3 0 0 0,0-1 2 0 0,0 0-1 0 0,1 0 0 0 0,0 1 0 0 0,0-1 0 0 0,0 0 1 0 0,1 1-1 0 0,3-7 0 0 0,6-8 74 0 0,-12 19-87 0 0,0 0 0 0 0,0 0 0 0 0,0 0 1 0 0,0 0-1 0 0,0 0 0 0 0,0 0 0 0 0,0-1 0 0 0,0 1 0 0 0,0 0 0 0 0,1 0 0 0 0,-1 0 1 0 0,0 0-1 0 0,0-1 0 0 0,0 1 0 0 0,0 0 0 0 0,0 0 0 0 0,0 0 0 0 0,0 0 0 0 0,0 0 1 0 0,0-1-1 0 0,0 1 0 0 0,0 0 0 0 0,0 0 0 0 0,0 0 0 0 0,-1 0 0 0 0,1 0 0 0 0,0-1 1 0 0,0 1-1 0 0,0 0 0 0 0,0 0 0 0 0,0 0 0 0 0,0 0 0 0 0,0 0 0 0 0,0-1 0 0 0,0 1 1 0 0,0 0-1 0 0,-1 0 0 0 0,1 0 0 0 0,0 0 0 0 0,0 0 0 0 0,0 0 0 0 0,0 0 0 0 0,0 0 1 0 0,-1 0-1 0 0,1 0 0 0 0,0-1 0 0 0,0 1 0 0 0,0 0 0 0 0,-20 6 46 0 0,11-1-45 0 0,5-1 2 0 0,0-1-2 0 0,1-3 2 0 0,34-20-45 0 0,-27 18 23 0 0,0-1-27 0 0,0 1-1 0 0,0 0 1 0 0,0 0-1 0 0,0 1 1 0 0,1-1 0 0 0,6-1-1 0 0,-37 21-154 0 0,-69 41 62 0 0,-2-4 0 0 0,-3-5-1 0 0,-2-4 1 0 0,-120 37 0 0 0,50-27-73 0 0,-27 9-21 0 0,141-50 119 0 0,-90 13 1 0 0,82-20 16 0 0,0-3 0 0 0,-100-6 0 0 0,138-1 72 0 0,0-1-1 0 0,1-1 0 0 0,-1-2 1 0 0,1 0-1 0 0,0-2 0 0 0,0-1 1 0 0,1-2-1 0 0,-40-21 1 0 0,57 26 16 0 0,0 0 1 0 0,0 0 0 0 0,0-1-1 0 0,1 0 1 0 0,0-1 0 0 0,0 0-1 0 0,1 0 1 0 0,0-1 0 0 0,-9-14 0 0 0,12 16 4 0 0,0-1 0 0 0,1 1 0 0 0,0-1 0 0 0,0 0 0 0 0,1 0 0 0 0,0 0 0 0 0,0 0 0 0 0,1 0 1 0 0,0 0-1 0 0,0 0 0 0 0,1 0 0 0 0,0-1 0 0 0,2-13 0 0 0,5-11 1 0 0,1 1 0 0 0,1 0 0 0 0,2 1 0 0 0,1 0 0 0 0,1 1 0 0 0,2 0 0 0 0,22-33 0 0 0,6-1-2 0 0,102-116 0 0 0,-31 61 4 0 0,5 4 1 0 0,5 6-1 0 0,4 6 1 0 0,245-150 0 0 0,-265 192 62 0 0,3 4 0 0 0,2 5 0 0 0,152-47 0 0 0,-218 85-4 0 0,0 2 0 0 0,1 1 0 0 0,85-6 0 0 0,-112 15-44 0 0,0 2 0 0 0,0 0 0 0 0,-1 1 0 0 0,1 2 0 0 0,0 0 0 0 0,-1 1 0 0 0,0 0 0 0 0,0 2 0 0 0,0 1 0 0 0,-1 0 0 0 0,26 14 0 0 0,-33-14-7 0 0,-1 0 1 0 0,0 1-1 0 0,-1 1 1 0 0,0-1-1 0 0,0 2 1 0 0,-1-1 0 0 0,0 1-1 0 0,0 1 1 0 0,-2 0-1 0 0,1 0 1 0 0,10 22-1 0 0,-11-17 0 0 0,-1 0-1 0 0,0 0 1 0 0,-2 1-1 0 0,0 0 1 0 0,-1 0-1 0 0,0 0 0 0 0,-1 0 1 0 0,-1 23-1 0 0,-3-5 0 0 0,-2-1 0 0 0,-1 1 1 0 0,-1-1-1 0 0,-2 0 0 0 0,-2-1 0 0 0,-1 0 0 0 0,-1 0 0 0 0,-26 48 1 0 0,-15 10 1 0 0,-3-1 0 0 0,-4-4 0 0 0,-4-2 1 0 0,-4-3-1 0 0,-3-3 0 0 0,-82 70 0 0 0,105-106-10 0 0</inkml:trace>
  <inkml:trace contextRef="#ctx0" brushRef="#br0" timeOffset="152.79">1310 924 11856 0 0,'2'3'0'0'0,"-2"2"160"0"0,3-5 168 0 0,3 0 96 0 0,3 6 120 0 0,8 1-96 0 0,9 4-272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Mohammad O. Al-Smadi</dc:creator>
  <cp:lastModifiedBy>qasimawaqle@gmail.com</cp:lastModifiedBy>
  <cp:revision>2</cp:revision>
  <dcterms:created xsi:type="dcterms:W3CDTF">2025-10-19T17:50:00Z</dcterms:created>
  <dcterms:modified xsi:type="dcterms:W3CDTF">2025-10-19T17:50:00Z</dcterms:modified>
</cp:coreProperties>
</file>